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F798" w14:textId="0237B61D" w:rsidR="002F3B2D" w:rsidRDefault="00A41F7F" w:rsidP="00823EEE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D2E8E9"/>
        <w:spacing w:after="200"/>
        <w:rPr>
          <w:b/>
          <w:bCs/>
          <w:color w:val="326367"/>
          <w:sz w:val="40"/>
          <w:szCs w:val="40"/>
        </w:rPr>
      </w:pPr>
      <w:r w:rsidRPr="00A41F7F">
        <w:rPr>
          <w:b/>
          <w:bCs/>
          <w:color w:val="326367"/>
          <w:sz w:val="40"/>
          <w:szCs w:val="40"/>
        </w:rPr>
        <w:t xml:space="preserve">Readiness </w:t>
      </w:r>
      <w:r w:rsidR="00041E82">
        <w:rPr>
          <w:b/>
          <w:bCs/>
          <w:color w:val="326367"/>
          <w:sz w:val="40"/>
          <w:szCs w:val="40"/>
        </w:rPr>
        <w:t>c</w:t>
      </w:r>
      <w:r w:rsidRPr="00A41F7F">
        <w:rPr>
          <w:b/>
          <w:bCs/>
          <w:color w:val="326367"/>
          <w:sz w:val="40"/>
          <w:szCs w:val="40"/>
        </w:rPr>
        <w:t>heck</w:t>
      </w:r>
      <w:r w:rsidR="00767876">
        <w:rPr>
          <w:b/>
          <w:bCs/>
          <w:color w:val="326367"/>
          <w:sz w:val="40"/>
          <w:szCs w:val="40"/>
        </w:rPr>
        <w:t xml:space="preserve"> answers</w:t>
      </w:r>
    </w:p>
    <w:p w14:paraId="7E3A9F71" w14:textId="3A6821AC" w:rsidR="00A41F7F" w:rsidRPr="007B29AF" w:rsidRDefault="00A41F7F" w:rsidP="005E2CE9">
      <w:pPr>
        <w:pStyle w:val="Questions"/>
        <w:ind w:left="426" w:hanging="360"/>
        <w:rPr>
          <w:b w:val="0"/>
          <w:bCs/>
        </w:rPr>
      </w:pPr>
      <w:r w:rsidRPr="007B29AF">
        <w:rPr>
          <w:b w:val="0"/>
          <w:bCs/>
        </w:rPr>
        <w:t xml:space="preserve">Q1. </w:t>
      </w:r>
      <w:r w:rsidRPr="007B29AF">
        <w:rPr>
          <w:b w:val="0"/>
          <w:bCs/>
        </w:rPr>
        <w:tab/>
        <w:t>Write the following units in the correct place in the table</w:t>
      </w:r>
      <w:r w:rsidR="00041E82" w:rsidRPr="007B29AF">
        <w:rPr>
          <w:b w:val="0"/>
          <w:bCs/>
        </w:rPr>
        <w:t>:</w:t>
      </w:r>
    </w:p>
    <w:tbl>
      <w:tblPr>
        <w:tblStyle w:val="TableGrid"/>
        <w:tblW w:w="0" w:type="auto"/>
        <w:tblInd w:w="1502" w:type="dxa"/>
        <w:tblLook w:val="04A0" w:firstRow="1" w:lastRow="0" w:firstColumn="1" w:lastColumn="0" w:noHBand="0" w:noVBand="1"/>
      </w:tblPr>
      <w:tblGrid>
        <w:gridCol w:w="3005"/>
        <w:gridCol w:w="3006"/>
      </w:tblGrid>
      <w:tr w:rsidR="00A41F7F" w:rsidRPr="00041E82" w14:paraId="7DE93C8D" w14:textId="77777777" w:rsidTr="00B43E7D">
        <w:trPr>
          <w:trHeight w:val="461"/>
        </w:trPr>
        <w:tc>
          <w:tcPr>
            <w:tcW w:w="3005" w:type="dxa"/>
            <w:shd w:val="clear" w:color="auto" w:fill="D2E8E9"/>
            <w:vAlign w:val="center"/>
          </w:tcPr>
          <w:p w14:paraId="2A03BAB9" w14:textId="77777777" w:rsidR="00A41F7F" w:rsidRPr="00041E82" w:rsidRDefault="00A41F7F" w:rsidP="008136CA">
            <w:pPr>
              <w:pStyle w:val="Tablehead1"/>
            </w:pPr>
            <w:r w:rsidRPr="00041E82">
              <w:t>Metric SI</w:t>
            </w:r>
          </w:p>
        </w:tc>
        <w:tc>
          <w:tcPr>
            <w:tcW w:w="3006" w:type="dxa"/>
            <w:shd w:val="clear" w:color="auto" w:fill="D2E8E9"/>
            <w:vAlign w:val="center"/>
          </w:tcPr>
          <w:p w14:paraId="6C1F0AAB" w14:textId="77777777" w:rsidR="00A41F7F" w:rsidRPr="00041E82" w:rsidRDefault="00A41F7F" w:rsidP="008136CA">
            <w:pPr>
              <w:pStyle w:val="Tablehead1"/>
            </w:pPr>
            <w:r w:rsidRPr="00041E82">
              <w:t>Imperial</w:t>
            </w:r>
          </w:p>
        </w:tc>
      </w:tr>
      <w:tr w:rsidR="009C6DD9" w:rsidRPr="00041E82" w14:paraId="2C138660" w14:textId="77777777" w:rsidTr="009460D7">
        <w:tc>
          <w:tcPr>
            <w:tcW w:w="3005" w:type="dxa"/>
          </w:tcPr>
          <w:p w14:paraId="7382C237" w14:textId="77777777" w:rsidR="009C6DD9" w:rsidRPr="009C6DD9" w:rsidRDefault="009C6DD9" w:rsidP="008136CA">
            <w:pPr>
              <w:pStyle w:val="Tablebody1"/>
            </w:pPr>
            <w:r w:rsidRPr="009C6DD9">
              <w:t>metres</w:t>
            </w:r>
          </w:p>
          <w:p w14:paraId="7A61AD17" w14:textId="77777777" w:rsidR="009C6DD9" w:rsidRPr="009C6DD9" w:rsidRDefault="009C6DD9" w:rsidP="008136CA">
            <w:pPr>
              <w:pStyle w:val="Tablebody1"/>
            </w:pPr>
            <w:r w:rsidRPr="009C6DD9">
              <w:t>kilograms</w:t>
            </w:r>
          </w:p>
          <w:p w14:paraId="103A47F7" w14:textId="77777777" w:rsidR="009C6DD9" w:rsidRPr="009C6DD9" w:rsidRDefault="009C6DD9" w:rsidP="008136CA">
            <w:pPr>
              <w:pStyle w:val="Tablebody1"/>
            </w:pPr>
            <w:r w:rsidRPr="009C6DD9">
              <w:t>litres</w:t>
            </w:r>
          </w:p>
          <w:p w14:paraId="34F83A94" w14:textId="31EC09F2" w:rsidR="00254EC8" w:rsidRDefault="009C6DD9" w:rsidP="008136CA">
            <w:pPr>
              <w:pStyle w:val="Tablebody1"/>
              <w:rPr>
                <w:i/>
                <w:iCs/>
              </w:rPr>
            </w:pPr>
            <w:r w:rsidRPr="009C6DD9">
              <w:t xml:space="preserve">Celsius </w:t>
            </w:r>
            <w:r w:rsidR="00254EC8" w:rsidRPr="00254EC8">
              <w:rPr>
                <w:i/>
                <w:iCs/>
              </w:rPr>
              <w:t xml:space="preserve">(Celsius is metric, but kelvin is the SI base unit for temperature. A temperature difference of </w:t>
            </w:r>
            <w:r w:rsidR="00254EC8">
              <w:rPr>
                <w:i/>
                <w:iCs/>
              </w:rPr>
              <w:br/>
            </w:r>
            <w:r w:rsidR="00254EC8" w:rsidRPr="00254EC8">
              <w:rPr>
                <w:i/>
                <w:iCs/>
              </w:rPr>
              <w:t>1 °C is equivalent to 1 K.)</w:t>
            </w:r>
          </w:p>
          <w:p w14:paraId="77C4E5EE" w14:textId="1181A088" w:rsidR="009C6DD9" w:rsidRPr="009C6DD9" w:rsidRDefault="009C6DD9" w:rsidP="008136CA">
            <w:pPr>
              <w:pStyle w:val="Tablebody1"/>
            </w:pPr>
            <w:r w:rsidRPr="009C6DD9">
              <w:t>Pascals</w:t>
            </w:r>
          </w:p>
        </w:tc>
        <w:tc>
          <w:tcPr>
            <w:tcW w:w="3006" w:type="dxa"/>
          </w:tcPr>
          <w:p w14:paraId="7D2CCD8C" w14:textId="77777777" w:rsidR="009C6DD9" w:rsidRPr="009C6DD9" w:rsidRDefault="009C6DD9" w:rsidP="008136CA">
            <w:pPr>
              <w:pStyle w:val="Tablebody1"/>
            </w:pPr>
            <w:r w:rsidRPr="009C6DD9">
              <w:t>feet</w:t>
            </w:r>
          </w:p>
          <w:p w14:paraId="3AD675EF" w14:textId="77777777" w:rsidR="009C6DD9" w:rsidRPr="009C6DD9" w:rsidRDefault="009C6DD9" w:rsidP="008136CA">
            <w:pPr>
              <w:pStyle w:val="Tablebody1"/>
            </w:pPr>
            <w:r w:rsidRPr="009C6DD9">
              <w:t>pounds</w:t>
            </w:r>
          </w:p>
          <w:p w14:paraId="50773840" w14:textId="77777777" w:rsidR="009C6DD9" w:rsidRPr="009C6DD9" w:rsidRDefault="009C6DD9" w:rsidP="008136CA">
            <w:pPr>
              <w:pStyle w:val="Tablebody1"/>
            </w:pPr>
            <w:r w:rsidRPr="009C6DD9">
              <w:t>gallons</w:t>
            </w:r>
          </w:p>
          <w:p w14:paraId="08B5D4B5" w14:textId="77777777" w:rsidR="009C6DD9" w:rsidRPr="009C6DD9" w:rsidRDefault="009C6DD9" w:rsidP="008136CA">
            <w:pPr>
              <w:pStyle w:val="Tablebody1"/>
            </w:pPr>
            <w:r w:rsidRPr="009C6DD9">
              <w:t>Fahrenheit</w:t>
            </w:r>
          </w:p>
          <w:p w14:paraId="21D087FD" w14:textId="77777777" w:rsidR="009C6DD9" w:rsidRPr="009C6DD9" w:rsidRDefault="009C6DD9" w:rsidP="008136CA">
            <w:pPr>
              <w:pStyle w:val="Tablebody1"/>
            </w:pPr>
            <w:r w:rsidRPr="009C6DD9">
              <w:t>psi</w:t>
            </w:r>
          </w:p>
          <w:p w14:paraId="2C1E93A9" w14:textId="77777777" w:rsidR="009C6DD9" w:rsidRPr="009C6DD9" w:rsidRDefault="009C6DD9" w:rsidP="008136CA">
            <w:pPr>
              <w:pStyle w:val="Tablebody1"/>
            </w:pPr>
          </w:p>
        </w:tc>
      </w:tr>
    </w:tbl>
    <w:p w14:paraId="7EA5ECD6" w14:textId="77777777" w:rsidR="005E2CE9" w:rsidRDefault="005E2CE9" w:rsidP="005E2CE9">
      <w:pPr>
        <w:pStyle w:val="Questions"/>
        <w:ind w:left="426" w:hanging="360"/>
      </w:pPr>
    </w:p>
    <w:p w14:paraId="0416CB66" w14:textId="3E7BC3C1" w:rsidR="00A41F7F" w:rsidRPr="007B29AF" w:rsidRDefault="00A41F7F" w:rsidP="005E2CE9">
      <w:pPr>
        <w:pStyle w:val="Questions"/>
        <w:ind w:left="426" w:hanging="360"/>
        <w:rPr>
          <w:b w:val="0"/>
          <w:bCs/>
        </w:rPr>
      </w:pPr>
      <w:r w:rsidRPr="007B29AF">
        <w:rPr>
          <w:b w:val="0"/>
          <w:bCs/>
        </w:rPr>
        <w:t xml:space="preserve">Q2. </w:t>
      </w:r>
      <w:r w:rsidRPr="007B29AF">
        <w:rPr>
          <w:b w:val="0"/>
          <w:bCs/>
        </w:rPr>
        <w:tab/>
        <w:t>Circle the larger quantity in each pair.</w:t>
      </w:r>
    </w:p>
    <w:p w14:paraId="0101B59F" w14:textId="77777777" w:rsidR="009C6DD9" w:rsidRPr="009C6DD9" w:rsidRDefault="009C6DD9" w:rsidP="009C6DD9">
      <w:pPr>
        <w:spacing w:after="0" w:line="240" w:lineRule="auto"/>
        <w:ind w:firstLine="720"/>
        <w:rPr>
          <w:rFonts w:eastAsia="Times New Roman"/>
        </w:rPr>
      </w:pPr>
      <w:r w:rsidRPr="009C6DD9">
        <w:rPr>
          <w:rFonts w:eastAsia="Times New Roman"/>
        </w:rPr>
        <w:t xml:space="preserve">a) </w:t>
      </w:r>
      <w:r w:rsidRPr="009C6DD9">
        <w:rPr>
          <w:rFonts w:eastAsia="Times New Roman"/>
        </w:rPr>
        <w:tab/>
      </w:r>
      <w:r w:rsidRPr="009C6DD9">
        <w:rPr>
          <w:rFonts w:eastAsia="Times New Roman"/>
          <w:b/>
          <w:bCs/>
        </w:rPr>
        <w:t>1 metre</w:t>
      </w:r>
      <w:r w:rsidRPr="009C6DD9">
        <w:rPr>
          <w:rFonts w:eastAsia="Times New Roman"/>
        </w:rPr>
        <w:t xml:space="preserve"> or 1 foot </w:t>
      </w:r>
    </w:p>
    <w:p w14:paraId="39A13462" w14:textId="77777777" w:rsidR="009C6DD9" w:rsidRPr="009C6DD9" w:rsidRDefault="009C6DD9" w:rsidP="009C6DD9">
      <w:pPr>
        <w:spacing w:after="0" w:line="240" w:lineRule="auto"/>
        <w:ind w:firstLine="720"/>
        <w:rPr>
          <w:rFonts w:eastAsia="Times New Roman"/>
        </w:rPr>
      </w:pPr>
      <w:r w:rsidRPr="009C6DD9">
        <w:rPr>
          <w:rFonts w:eastAsia="Times New Roman"/>
        </w:rPr>
        <w:t xml:space="preserve">b) </w:t>
      </w:r>
      <w:r w:rsidRPr="009C6DD9">
        <w:rPr>
          <w:rFonts w:eastAsia="Times New Roman"/>
        </w:rPr>
        <w:tab/>
      </w:r>
      <w:r w:rsidRPr="009C6DD9">
        <w:rPr>
          <w:rFonts w:eastAsia="Times New Roman"/>
          <w:b/>
          <w:bCs/>
        </w:rPr>
        <w:t xml:space="preserve">1 kilogram </w:t>
      </w:r>
      <w:r w:rsidRPr="009C6DD9">
        <w:rPr>
          <w:rFonts w:eastAsia="Times New Roman"/>
        </w:rPr>
        <w:t>or 1 pound</w:t>
      </w:r>
    </w:p>
    <w:p w14:paraId="7863601A" w14:textId="77777777" w:rsidR="009C6DD9" w:rsidRPr="002832B3" w:rsidRDefault="009C6DD9" w:rsidP="009C6DD9">
      <w:pPr>
        <w:spacing w:line="240" w:lineRule="auto"/>
        <w:ind w:firstLine="720"/>
        <w:rPr>
          <w:rFonts w:eastAsia="Times New Roman"/>
          <w:b/>
          <w:bCs/>
          <w:lang w:val="fr-FR"/>
        </w:rPr>
      </w:pPr>
      <w:r w:rsidRPr="002832B3">
        <w:rPr>
          <w:rFonts w:eastAsia="Times New Roman"/>
          <w:lang w:val="fr-FR"/>
        </w:rPr>
        <w:t xml:space="preserve">c) </w:t>
      </w:r>
      <w:r w:rsidRPr="002832B3">
        <w:rPr>
          <w:rFonts w:eastAsia="Times New Roman"/>
          <w:lang w:val="fr-FR"/>
        </w:rPr>
        <w:tab/>
        <w:t xml:space="preserve">1 litre or </w:t>
      </w:r>
      <w:r w:rsidRPr="002832B3">
        <w:rPr>
          <w:rFonts w:eastAsia="Times New Roman"/>
          <w:b/>
          <w:bCs/>
          <w:lang w:val="fr-FR"/>
        </w:rPr>
        <w:t>1 UK gallon</w:t>
      </w:r>
    </w:p>
    <w:p w14:paraId="405538B6" w14:textId="6F57D8FB" w:rsidR="00A41F7F" w:rsidRPr="007B29AF" w:rsidRDefault="00A41F7F" w:rsidP="005E2CE9">
      <w:pPr>
        <w:pStyle w:val="Questions"/>
        <w:ind w:left="720" w:hanging="654"/>
        <w:rPr>
          <w:b w:val="0"/>
          <w:bCs/>
        </w:rPr>
      </w:pPr>
      <w:r w:rsidRPr="007B29AF">
        <w:rPr>
          <w:b w:val="0"/>
          <w:bCs/>
          <w:lang w:val="fr-FR"/>
        </w:rPr>
        <w:t xml:space="preserve">Q3. </w:t>
      </w:r>
      <w:r w:rsidRPr="007B29AF">
        <w:rPr>
          <w:b w:val="0"/>
          <w:bCs/>
          <w:lang w:val="fr-FR"/>
        </w:rPr>
        <w:tab/>
      </w:r>
      <w:r w:rsidRPr="007B29AF">
        <w:rPr>
          <w:b w:val="0"/>
          <w:bCs/>
        </w:rPr>
        <w:t>If you convert from a larger unit to a smaller unit, does the number get bigger or smaller? For example, convert 2 metres (a larger unit) into mm (a smaller unit). How might this help you sense</w:t>
      </w:r>
      <w:r w:rsidR="005E2CE9" w:rsidRPr="007B29AF">
        <w:rPr>
          <w:b w:val="0"/>
          <w:bCs/>
        </w:rPr>
        <w:t>-</w:t>
      </w:r>
      <w:r w:rsidRPr="007B29AF">
        <w:rPr>
          <w:b w:val="0"/>
          <w:bCs/>
        </w:rPr>
        <w:t>check your answers?</w:t>
      </w:r>
    </w:p>
    <w:p w14:paraId="5D0F6E5F" w14:textId="18CBCC98" w:rsidR="009C6DD9" w:rsidRPr="005E2CE9" w:rsidRDefault="009C6DD9" w:rsidP="007B29AF">
      <w:pPr>
        <w:ind w:left="720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5E2CE9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When converting from a larger to a smaller unit, there are more smaller units. 2 metres = 2000 mm. You can use this to sense check answers by checking that, when converting from a larger unit to a smaller one, the number is bigger and, when converting from a smaller unit to a large</w:t>
      </w:r>
      <w:r w:rsidR="005E2CE9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r</w:t>
      </w:r>
      <w:r w:rsidRPr="005E2CE9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 xml:space="preserve"> one, the number is smaller.</w:t>
      </w:r>
    </w:p>
    <w:p w14:paraId="206D7556" w14:textId="77777777" w:rsidR="00A41F7F" w:rsidRPr="007B29AF" w:rsidRDefault="00A41F7F" w:rsidP="005E2CE9">
      <w:pPr>
        <w:pStyle w:val="Questions"/>
        <w:ind w:left="426" w:hanging="360"/>
        <w:rPr>
          <w:b w:val="0"/>
          <w:bCs/>
        </w:rPr>
      </w:pPr>
      <w:r w:rsidRPr="007B29AF">
        <w:rPr>
          <w:b w:val="0"/>
          <w:bCs/>
        </w:rPr>
        <w:t xml:space="preserve">Q4. </w:t>
      </w:r>
      <w:r w:rsidRPr="007B29AF">
        <w:rPr>
          <w:b w:val="0"/>
          <w:bCs/>
        </w:rPr>
        <w:tab/>
        <w:t>Circle the system of units used as standard in engineering and science.</w:t>
      </w:r>
    </w:p>
    <w:p w14:paraId="3953BFBC" w14:textId="77777777" w:rsidR="005E2CE9" w:rsidRPr="002832B3" w:rsidRDefault="00A41F7F" w:rsidP="005E2CE9">
      <w:pPr>
        <w:spacing w:after="0" w:line="240" w:lineRule="auto"/>
        <w:ind w:firstLine="720"/>
        <w:rPr>
          <w:rFonts w:eastAsia="Times New Roman"/>
          <w:lang w:val="es-ES_tradnl"/>
        </w:rPr>
      </w:pPr>
      <w:r w:rsidRPr="002832B3">
        <w:rPr>
          <w:rFonts w:eastAsia="Times New Roman"/>
          <w:lang w:val="es-ES_tradnl"/>
        </w:rPr>
        <w:t xml:space="preserve">a) </w:t>
      </w:r>
      <w:r w:rsidRPr="002832B3">
        <w:rPr>
          <w:rFonts w:eastAsia="Times New Roman"/>
          <w:lang w:val="es-ES_tradnl"/>
        </w:rPr>
        <w:tab/>
        <w:t xml:space="preserve">Imperial </w:t>
      </w:r>
      <w:r w:rsidRPr="002832B3">
        <w:rPr>
          <w:rFonts w:eastAsia="Times New Roman"/>
          <w:lang w:val="es-ES_tradnl"/>
        </w:rPr>
        <w:tab/>
      </w:r>
    </w:p>
    <w:p w14:paraId="65BB6B3E" w14:textId="77777777" w:rsidR="005E2CE9" w:rsidRPr="002832B3" w:rsidRDefault="00A41F7F" w:rsidP="005E2CE9">
      <w:pPr>
        <w:spacing w:after="0" w:line="240" w:lineRule="auto"/>
        <w:ind w:firstLine="720"/>
        <w:rPr>
          <w:rFonts w:eastAsia="Times New Roman"/>
          <w:lang w:val="es-ES_tradnl"/>
        </w:rPr>
      </w:pPr>
      <w:r w:rsidRPr="002832B3">
        <w:rPr>
          <w:rFonts w:eastAsia="Times New Roman"/>
          <w:lang w:val="es-ES_tradnl"/>
        </w:rPr>
        <w:t xml:space="preserve">b) </w:t>
      </w:r>
      <w:r w:rsidRPr="002832B3">
        <w:rPr>
          <w:rFonts w:eastAsia="Times New Roman"/>
          <w:lang w:val="es-ES_tradnl"/>
        </w:rPr>
        <w:tab/>
      </w:r>
      <w:proofErr w:type="spellStart"/>
      <w:r w:rsidRPr="002832B3">
        <w:rPr>
          <w:rFonts w:eastAsia="Times New Roman"/>
          <w:b/>
          <w:bCs/>
          <w:lang w:val="es-ES_tradnl"/>
        </w:rPr>
        <w:t>Metric</w:t>
      </w:r>
      <w:proofErr w:type="spellEnd"/>
      <w:r w:rsidRPr="002832B3">
        <w:rPr>
          <w:rFonts w:eastAsia="Times New Roman"/>
          <w:b/>
          <w:bCs/>
          <w:lang w:val="es-ES_tradnl"/>
        </w:rPr>
        <w:t xml:space="preserve"> (SI)</w:t>
      </w:r>
      <w:r w:rsidRPr="002832B3">
        <w:rPr>
          <w:rFonts w:eastAsia="Times New Roman"/>
          <w:lang w:val="es-ES_tradnl"/>
        </w:rPr>
        <w:t xml:space="preserve"> </w:t>
      </w:r>
      <w:r w:rsidRPr="002832B3">
        <w:rPr>
          <w:rFonts w:eastAsia="Times New Roman"/>
          <w:lang w:val="es-ES_tradnl"/>
        </w:rPr>
        <w:tab/>
      </w:r>
    </w:p>
    <w:p w14:paraId="223B33AB" w14:textId="5CEF5C79" w:rsidR="00A41F7F" w:rsidRPr="005E2CE9" w:rsidRDefault="00A41F7F" w:rsidP="005E2CE9">
      <w:pPr>
        <w:spacing w:after="0" w:line="240" w:lineRule="auto"/>
        <w:ind w:firstLine="720"/>
        <w:rPr>
          <w:rFonts w:eastAsia="Times New Roman"/>
        </w:rPr>
      </w:pPr>
      <w:r w:rsidRPr="005E2CE9">
        <w:rPr>
          <w:rFonts w:eastAsia="Times New Roman"/>
        </w:rPr>
        <w:t xml:space="preserve">c) </w:t>
      </w:r>
      <w:r w:rsidRPr="005E2CE9">
        <w:rPr>
          <w:rFonts w:eastAsia="Times New Roman"/>
        </w:rPr>
        <w:tab/>
        <w:t>Depends on the country</w:t>
      </w:r>
    </w:p>
    <w:p w14:paraId="5439EF47" w14:textId="0EB25A76" w:rsidR="00A41F7F" w:rsidRPr="007B29AF" w:rsidRDefault="00A41F7F" w:rsidP="005B69F5">
      <w:pPr>
        <w:pStyle w:val="Questions"/>
        <w:spacing w:before="240"/>
        <w:ind w:left="720" w:hanging="654"/>
        <w:rPr>
          <w:b w:val="0"/>
          <w:bCs/>
        </w:rPr>
      </w:pPr>
      <w:r w:rsidRPr="007B29AF">
        <w:rPr>
          <w:b w:val="0"/>
          <w:bCs/>
        </w:rPr>
        <w:t xml:space="preserve">Q5. </w:t>
      </w:r>
      <w:r w:rsidRPr="007B29AF">
        <w:rPr>
          <w:b w:val="0"/>
          <w:bCs/>
        </w:rPr>
        <w:tab/>
        <w:t xml:space="preserve">The conversion factor from feet to metres is 1 foot = 0.3048 metres. </w:t>
      </w:r>
      <w:r w:rsidR="00D25167" w:rsidRPr="007B29AF">
        <w:rPr>
          <w:b w:val="0"/>
          <w:bCs/>
        </w:rPr>
        <w:br/>
      </w:r>
      <w:r w:rsidRPr="007B29AF">
        <w:rPr>
          <w:b w:val="0"/>
          <w:bCs/>
        </w:rPr>
        <w:t>How do you convert 10 feet to met</w:t>
      </w:r>
      <w:r w:rsidR="0054733D" w:rsidRPr="007B29AF">
        <w:rPr>
          <w:b w:val="0"/>
          <w:bCs/>
        </w:rPr>
        <w:t>re</w:t>
      </w:r>
      <w:r w:rsidRPr="007B29AF">
        <w:rPr>
          <w:b w:val="0"/>
          <w:bCs/>
        </w:rPr>
        <w:t>s?</w:t>
      </w:r>
    </w:p>
    <w:p w14:paraId="7FBE2C95" w14:textId="527DFC4E" w:rsidR="005E2CE9" w:rsidRDefault="00A41F7F" w:rsidP="005E2CE9">
      <w:pPr>
        <w:spacing w:after="0" w:line="240" w:lineRule="auto"/>
        <w:ind w:firstLine="720"/>
        <w:rPr>
          <w:rFonts w:eastAsia="Times New Roman"/>
        </w:rPr>
      </w:pPr>
      <w:r w:rsidRPr="00041E82">
        <w:rPr>
          <w:rFonts w:eastAsia="Times New Roman"/>
        </w:rPr>
        <w:t xml:space="preserve">a) </w:t>
      </w:r>
      <w:r w:rsidRPr="00041E82">
        <w:rPr>
          <w:rFonts w:eastAsia="Times New Roman"/>
        </w:rPr>
        <w:tab/>
      </w:r>
      <w:r w:rsidRPr="005E2CE9">
        <w:rPr>
          <w:rFonts w:eastAsia="Times New Roman"/>
          <w:b/>
          <w:bCs/>
        </w:rPr>
        <w:t>Multiply 10 by 0.3048</w:t>
      </w:r>
    </w:p>
    <w:p w14:paraId="4D9D4D8F" w14:textId="67ECBA91" w:rsidR="00A41F7F" w:rsidRPr="00041E82" w:rsidRDefault="00A41F7F" w:rsidP="005E2CE9">
      <w:pPr>
        <w:spacing w:after="0" w:line="240" w:lineRule="auto"/>
        <w:ind w:firstLine="720"/>
        <w:rPr>
          <w:rFonts w:eastAsia="Times New Roman"/>
        </w:rPr>
      </w:pPr>
      <w:r w:rsidRPr="00041E82">
        <w:rPr>
          <w:rFonts w:eastAsia="Times New Roman"/>
        </w:rPr>
        <w:t xml:space="preserve">b) </w:t>
      </w:r>
      <w:r w:rsidRPr="00041E82">
        <w:rPr>
          <w:rFonts w:eastAsia="Times New Roman"/>
        </w:rPr>
        <w:tab/>
        <w:t>Divide 10 by 0.3048</w:t>
      </w:r>
    </w:p>
    <w:p w14:paraId="1477808E" w14:textId="37838D6C" w:rsidR="00A41F7F" w:rsidRPr="007B29AF" w:rsidRDefault="00A41F7F" w:rsidP="005B69F5">
      <w:pPr>
        <w:pStyle w:val="Questions"/>
        <w:spacing w:before="240"/>
        <w:ind w:left="426" w:hanging="360"/>
        <w:rPr>
          <w:b w:val="0"/>
          <w:bCs/>
        </w:rPr>
      </w:pPr>
      <w:r w:rsidRPr="007B29AF">
        <w:rPr>
          <w:b w:val="0"/>
          <w:bCs/>
        </w:rPr>
        <w:t xml:space="preserve">Q6. </w:t>
      </w:r>
      <w:r w:rsidRPr="007B29AF">
        <w:rPr>
          <w:b w:val="0"/>
          <w:bCs/>
        </w:rPr>
        <w:tab/>
        <w:t xml:space="preserve">What does the unit kelvin measure? </w:t>
      </w:r>
    </w:p>
    <w:p w14:paraId="3D2CB858" w14:textId="5AF01F8B" w:rsidR="009C6DD9" w:rsidRPr="005E2CE9" w:rsidRDefault="009C6DD9" w:rsidP="001824F0">
      <w:pPr>
        <w:ind w:left="720"/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5E2CE9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emperature</w:t>
      </w:r>
    </w:p>
    <w:sectPr w:rsidR="009C6DD9" w:rsidRPr="005E2CE9" w:rsidSect="00823EE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440" w:bottom="1440" w:left="1247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6CE96" w14:textId="77777777" w:rsidR="00F9570B" w:rsidRDefault="00F9570B">
      <w:pPr>
        <w:spacing w:after="0" w:line="240" w:lineRule="auto"/>
      </w:pPr>
      <w:r>
        <w:separator/>
      </w:r>
    </w:p>
  </w:endnote>
  <w:endnote w:type="continuationSeparator" w:id="0">
    <w:p w14:paraId="54A08C19" w14:textId="77777777" w:rsidR="00F9570B" w:rsidRDefault="00F95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DE173CBF-5EBF-4C1C-8EB6-B213179CE24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407E0A2F-3048-4757-81A6-CAAC29CEB3A2}"/>
    <w:embedBold r:id="rId3" w:fontKey="{15FF0B61-A4BA-4352-B54F-7C4275AA0A06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4" w:fontKey="{5F32A157-7636-4AA5-B0A8-9F2EA237E88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CB563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d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2F3B2D" w14:paraId="688EA204" w14:textId="77777777">
      <w:tc>
        <w:tcPr>
          <w:tcW w:w="6508" w:type="dxa"/>
        </w:tcPr>
        <w:p w14:paraId="1E176A5D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03582BA2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42EA6E3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691EF25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1DF1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c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2F3B2D" w14:paraId="1C5F535E" w14:textId="77777777">
      <w:tc>
        <w:tcPr>
          <w:tcW w:w="9016" w:type="dxa"/>
          <w:gridSpan w:val="2"/>
          <w:tcBorders>
            <w:bottom w:val="nil"/>
          </w:tcBorders>
        </w:tcPr>
        <w:p w14:paraId="3B67E8EB" w14:textId="5E521322" w:rsidR="002F3B2D" w:rsidRDefault="005E0D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Engineering and Manufacturing</w:t>
          </w:r>
          <w:r w:rsidR="00823EEE" w:rsidRPr="00823EEE">
            <w:rPr>
              <w:sz w:val="20"/>
              <w:szCs w:val="20"/>
            </w:rPr>
            <w:t xml:space="preserve">: </w:t>
          </w:r>
          <w:r w:rsidR="005B69F5" w:rsidRPr="005B69F5">
            <w:rPr>
              <w:sz w:val="20"/>
              <w:szCs w:val="20"/>
            </w:rPr>
            <w:t>Manipulating equations and calculus</w:t>
          </w:r>
        </w:p>
      </w:tc>
    </w:tr>
    <w:tr w:rsidR="002F3B2D" w14:paraId="6FFDB9D6" w14:textId="77777777" w:rsidTr="00823EEE">
      <w:tc>
        <w:tcPr>
          <w:tcW w:w="4678" w:type="dxa"/>
          <w:tcBorders>
            <w:top w:val="nil"/>
            <w:bottom w:val="single" w:sz="12" w:space="0" w:color="D2E8E9"/>
          </w:tcBorders>
        </w:tcPr>
        <w:p w14:paraId="100E0861" w14:textId="286CD673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5B69F5">
            <w:rPr>
              <w:sz w:val="20"/>
              <w:szCs w:val="20"/>
            </w:rPr>
            <w:t>June</w:t>
          </w:r>
          <w:r w:rsidR="00823EEE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D2E8E9"/>
          </w:tcBorders>
          <w:vAlign w:val="bottom"/>
        </w:tcPr>
        <w:p w14:paraId="056432CE" w14:textId="203E599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823EEE">
            <w:rPr>
              <w:sz w:val="18"/>
              <w:szCs w:val="18"/>
            </w:rPr>
            <w:t>6</w:t>
          </w:r>
        </w:p>
      </w:tc>
    </w:tr>
  </w:tbl>
  <w:p w14:paraId="73CF3F00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0B0D15E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823EEE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C1F03" w14:textId="77777777" w:rsidR="00F9570B" w:rsidRDefault="00F9570B">
      <w:pPr>
        <w:spacing w:after="0" w:line="240" w:lineRule="auto"/>
      </w:pPr>
      <w:r>
        <w:separator/>
      </w:r>
    </w:p>
  </w:footnote>
  <w:footnote w:type="continuationSeparator" w:id="0">
    <w:p w14:paraId="4372CA3C" w14:textId="77777777" w:rsidR="00F9570B" w:rsidRDefault="00F957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E1825" w14:textId="77777777" w:rsidR="002F3B2D" w:rsidRDefault="002F3B2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a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2F3B2D" w14:paraId="2E332087" w14:textId="77777777">
      <w:tc>
        <w:tcPr>
          <w:tcW w:w="1376" w:type="dxa"/>
        </w:tcPr>
        <w:p w14:paraId="46F143F1" w14:textId="77777777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0F09980" wp14:editId="293D6179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126B01DC" w14:textId="78192425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7A739915" w14:textId="77777777" w:rsidR="002F3B2D" w:rsidRDefault="002F3B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9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2F3B2D" w14:paraId="399C842A" w14:textId="77777777">
      <w:tc>
        <w:tcPr>
          <w:tcW w:w="2127" w:type="dxa"/>
          <w:tcBorders>
            <w:bottom w:val="single" w:sz="12" w:space="0" w:color="D2E8E9"/>
          </w:tcBorders>
        </w:tcPr>
        <w:p w14:paraId="0670F8AA" w14:textId="77777777" w:rsidR="002F3B2D" w:rsidRDefault="002F3B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3700355A" w14:textId="56DD9236" w:rsidR="002F3B2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A41F7F">
            <w:rPr>
              <w:sz w:val="20"/>
              <w:szCs w:val="20"/>
            </w:rPr>
            <w:t xml:space="preserve"> 1</w:t>
          </w:r>
          <w:r>
            <w:rPr>
              <w:sz w:val="20"/>
              <w:szCs w:val="20"/>
            </w:rPr>
            <w:t xml:space="preserve">: </w:t>
          </w:r>
          <w:r w:rsidR="00041E82">
            <w:rPr>
              <w:sz w:val="20"/>
              <w:szCs w:val="20"/>
            </w:rPr>
            <w:t>Unit conversions</w:t>
          </w:r>
        </w:p>
        <w:p w14:paraId="1E0B7BE3" w14:textId="37A986B6" w:rsidR="002F3B2D" w:rsidRDefault="00041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adiness check</w:t>
          </w:r>
          <w:r w:rsidR="00767876">
            <w:rPr>
              <w:sz w:val="20"/>
              <w:szCs w:val="20"/>
            </w:rPr>
            <w:t xml:space="preserve"> answers</w:t>
          </w:r>
        </w:p>
      </w:tc>
    </w:tr>
  </w:tbl>
  <w:p w14:paraId="44870AC9" w14:textId="77777777" w:rsidR="002F3B2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D12B9C" wp14:editId="1D82DE0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027B0E"/>
    <w:multiLevelType w:val="hybridMultilevel"/>
    <w:tmpl w:val="23EEB606"/>
    <w:lvl w:ilvl="0" w:tplc="793EB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0A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A2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1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70D3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8C3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CAF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F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69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B814BAF"/>
    <w:multiLevelType w:val="multilevel"/>
    <w:tmpl w:val="03FE9444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7162597">
    <w:abstractNumId w:val="1"/>
  </w:num>
  <w:num w:numId="2" w16cid:durableId="1156915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MrEwNzQyNzM3sTRV0lEKTi0uzszPAykwqwUAnu2nOywAAAA="/>
  </w:docVars>
  <w:rsids>
    <w:rsidRoot w:val="002F3B2D"/>
    <w:rsid w:val="00000BA2"/>
    <w:rsid w:val="00012A04"/>
    <w:rsid w:val="0002162E"/>
    <w:rsid w:val="0002540C"/>
    <w:rsid w:val="00041E82"/>
    <w:rsid w:val="000F1121"/>
    <w:rsid w:val="00166D4F"/>
    <w:rsid w:val="001824F0"/>
    <w:rsid w:val="00225F5F"/>
    <w:rsid w:val="00247837"/>
    <w:rsid w:val="00252141"/>
    <w:rsid w:val="00254EC8"/>
    <w:rsid w:val="00263CE3"/>
    <w:rsid w:val="002832B3"/>
    <w:rsid w:val="00293537"/>
    <w:rsid w:val="002F3B2D"/>
    <w:rsid w:val="0030233F"/>
    <w:rsid w:val="00307E89"/>
    <w:rsid w:val="003139D0"/>
    <w:rsid w:val="00386349"/>
    <w:rsid w:val="003F7145"/>
    <w:rsid w:val="004414CF"/>
    <w:rsid w:val="00445A36"/>
    <w:rsid w:val="004B4D1F"/>
    <w:rsid w:val="004C1DED"/>
    <w:rsid w:val="004E0445"/>
    <w:rsid w:val="0054733D"/>
    <w:rsid w:val="00575622"/>
    <w:rsid w:val="00581548"/>
    <w:rsid w:val="005A5E28"/>
    <w:rsid w:val="005B69F5"/>
    <w:rsid w:val="005E0DE5"/>
    <w:rsid w:val="005E2CE9"/>
    <w:rsid w:val="00631FA4"/>
    <w:rsid w:val="006335B2"/>
    <w:rsid w:val="006A4534"/>
    <w:rsid w:val="006C3C25"/>
    <w:rsid w:val="006D4D68"/>
    <w:rsid w:val="00701C20"/>
    <w:rsid w:val="0070289B"/>
    <w:rsid w:val="00720634"/>
    <w:rsid w:val="00724898"/>
    <w:rsid w:val="00742C70"/>
    <w:rsid w:val="00767876"/>
    <w:rsid w:val="007A10EF"/>
    <w:rsid w:val="007B29AF"/>
    <w:rsid w:val="007D6CF7"/>
    <w:rsid w:val="007F5CD3"/>
    <w:rsid w:val="008012CD"/>
    <w:rsid w:val="00804D1C"/>
    <w:rsid w:val="008136CA"/>
    <w:rsid w:val="0081668D"/>
    <w:rsid w:val="00816ECE"/>
    <w:rsid w:val="00823EEE"/>
    <w:rsid w:val="008357EA"/>
    <w:rsid w:val="008A1429"/>
    <w:rsid w:val="008B3374"/>
    <w:rsid w:val="008D5596"/>
    <w:rsid w:val="00961CB2"/>
    <w:rsid w:val="009C6DD9"/>
    <w:rsid w:val="009F59D9"/>
    <w:rsid w:val="00A36E3E"/>
    <w:rsid w:val="00A41F7F"/>
    <w:rsid w:val="00AB5487"/>
    <w:rsid w:val="00B15FDC"/>
    <w:rsid w:val="00B43E7D"/>
    <w:rsid w:val="00B442A6"/>
    <w:rsid w:val="00B5115D"/>
    <w:rsid w:val="00B53CA3"/>
    <w:rsid w:val="00B61836"/>
    <w:rsid w:val="00B77A26"/>
    <w:rsid w:val="00B95E5E"/>
    <w:rsid w:val="00C90761"/>
    <w:rsid w:val="00C9112C"/>
    <w:rsid w:val="00CC516F"/>
    <w:rsid w:val="00D16EFE"/>
    <w:rsid w:val="00D25167"/>
    <w:rsid w:val="00D824EC"/>
    <w:rsid w:val="00D94461"/>
    <w:rsid w:val="00F75E38"/>
    <w:rsid w:val="00F9570B"/>
    <w:rsid w:val="00FE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D0D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81668D"/>
    <w:pPr>
      <w:spacing w:after="0" w:line="240" w:lineRule="auto"/>
    </w:pPr>
  </w:style>
  <w:style w:type="paragraph" w:customStyle="1" w:styleId="font-claude-response-body">
    <w:name w:val="font-claude-response-body"/>
    <w:basedOn w:val="Normal"/>
    <w:rsid w:val="00A41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Questions">
    <w:name w:val="Questions"/>
    <w:basedOn w:val="ListParagraph"/>
    <w:qFormat/>
    <w:rsid w:val="005E2CE9"/>
    <w:pPr>
      <w:ind w:left="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1KhYS2sIq0crV2imfS0r0iTZTfA==">CgMxLjAaMAoBMBIrCikIB0IlChFRdWF0dHJvY2VudG8gU2FucxIQQXJpYWwgVW5pY29kZSBNUxowCgExEisKKQgHQiUKEVF1YXR0cm9jZW50byBTYW5zEhBBcmlhbCBVbmljb2RlIE1TGjAKATISKwopCAdCJQoRUXVhdHRyb2NlbnRvIFNhbnMSEEFyaWFsIFVuaWNvZGUgTVMaMAoBMxIrCikIB0IlChFRdWF0dHJvY2VudG8gU2FucxIQQXJpYWwgVW5pY29kZSBNUzIOaC55ZDYxeTFyeGl1bm4yDmguYWZpaWFtdWYzOTJzOAByITFQanJWaEhhVlJFMkdpTm5oMzVvbjBQeEthaXlFVG5rd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1248D80-E743-4E03-819E-4951F24F43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8A7ECD-D4A0-4AE0-92CD-E0D39E04786D}"/>
</file>

<file path=customXml/itemProps4.xml><?xml version="1.0" encoding="utf-8"?>
<ds:datastoreItem xmlns:ds="http://schemas.openxmlformats.org/officeDocument/2006/customXml" ds:itemID="{A09DAA20-5F13-464A-A820-A0D55C050CE7}"/>
</file>

<file path=customXml/itemProps5.xml><?xml version="1.0" encoding="utf-8"?>
<ds:datastoreItem xmlns:ds="http://schemas.openxmlformats.org/officeDocument/2006/customXml" ds:itemID="{A02BA776-9F29-407A-850E-E560A94D3F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0:42:00Z</dcterms:created>
  <dcterms:modified xsi:type="dcterms:W3CDTF">2026-06-1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